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123D2" w14:textId="77777777" w:rsidR="00207EA4" w:rsidRPr="008D58DF" w:rsidRDefault="00207EA4" w:rsidP="00207EA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58DF">
        <w:rPr>
          <w:rFonts w:ascii="Times New Roman" w:hAnsi="Times New Roman" w:cs="Times New Roman"/>
          <w:b/>
          <w:sz w:val="24"/>
          <w:szCs w:val="24"/>
        </w:rPr>
        <w:t>THE UNIVERSITY OF HONG KONG</w:t>
      </w:r>
    </w:p>
    <w:p w14:paraId="5CD822AD" w14:textId="77777777" w:rsidR="00284A04" w:rsidRPr="008D58DF" w:rsidRDefault="00207EA4" w:rsidP="00207EA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58DF">
        <w:rPr>
          <w:rFonts w:ascii="Times New Roman" w:hAnsi="Times New Roman" w:cs="Times New Roman"/>
          <w:b/>
          <w:sz w:val="24"/>
          <w:szCs w:val="24"/>
        </w:rPr>
        <w:t>DEPARTMENT OF GEOGRAPHY</w:t>
      </w:r>
    </w:p>
    <w:p w14:paraId="6AB73C8F" w14:textId="728E6112" w:rsidR="00207EA4" w:rsidRPr="008D58DF" w:rsidRDefault="00207EA4" w:rsidP="00207EA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2EEBD8" w14:textId="745ECAA1" w:rsidR="00CF04D9" w:rsidRPr="008D58DF" w:rsidRDefault="005670A9" w:rsidP="00207EA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ademic</w:t>
      </w:r>
      <w:r w:rsidR="00CF04D9" w:rsidRPr="008D58DF">
        <w:rPr>
          <w:rFonts w:ascii="Times New Roman" w:hAnsi="Times New Roman" w:cs="Times New Roman"/>
          <w:b/>
          <w:sz w:val="24"/>
          <w:szCs w:val="24"/>
        </w:rPr>
        <w:t xml:space="preserve"> Year 202</w:t>
      </w:r>
      <w:r w:rsidR="00C3378F">
        <w:rPr>
          <w:rFonts w:ascii="Times New Roman" w:hAnsi="Times New Roman" w:cs="Times New Roman"/>
          <w:b/>
          <w:sz w:val="24"/>
          <w:szCs w:val="24"/>
        </w:rPr>
        <w:t>4</w:t>
      </w:r>
      <w:r w:rsidR="00CF04D9" w:rsidRPr="008D58DF">
        <w:rPr>
          <w:rFonts w:ascii="Times New Roman" w:hAnsi="Times New Roman" w:cs="Times New Roman"/>
          <w:b/>
          <w:sz w:val="24"/>
          <w:szCs w:val="24"/>
        </w:rPr>
        <w:t>-</w:t>
      </w:r>
      <w:r w:rsidR="00C3378F">
        <w:rPr>
          <w:rFonts w:ascii="Times New Roman" w:hAnsi="Times New Roman" w:cs="Times New Roman"/>
          <w:b/>
          <w:sz w:val="24"/>
          <w:szCs w:val="24"/>
        </w:rPr>
        <w:t>20</w:t>
      </w:r>
      <w:r w:rsidR="00CF04D9" w:rsidRPr="008D58DF">
        <w:rPr>
          <w:rFonts w:ascii="Times New Roman" w:hAnsi="Times New Roman" w:cs="Times New Roman"/>
          <w:b/>
          <w:sz w:val="24"/>
          <w:szCs w:val="24"/>
        </w:rPr>
        <w:t>2</w:t>
      </w:r>
      <w:r w:rsidR="00C3378F">
        <w:rPr>
          <w:rFonts w:ascii="Times New Roman" w:hAnsi="Times New Roman" w:cs="Times New Roman"/>
          <w:b/>
          <w:sz w:val="24"/>
          <w:szCs w:val="24"/>
        </w:rPr>
        <w:t>5</w:t>
      </w:r>
    </w:p>
    <w:p w14:paraId="6E73FBC3" w14:textId="77777777" w:rsidR="00CF04D9" w:rsidRPr="008D58DF" w:rsidRDefault="00CF04D9" w:rsidP="00207EA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0E14A0" w14:textId="40B4977A" w:rsidR="00E60EC3" w:rsidRPr="008D58DF" w:rsidRDefault="00207EA4" w:rsidP="00E60EC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58DF">
        <w:rPr>
          <w:rFonts w:ascii="Times New Roman" w:hAnsi="Times New Roman" w:cs="Times New Roman"/>
          <w:b/>
          <w:sz w:val="24"/>
          <w:szCs w:val="24"/>
        </w:rPr>
        <w:t>GEOG4002</w:t>
      </w:r>
      <w:r w:rsidR="00E60EC3" w:rsidRPr="008D58DF">
        <w:rPr>
          <w:rFonts w:ascii="Times New Roman" w:hAnsi="Times New Roman" w:cs="Times New Roman"/>
          <w:b/>
          <w:sz w:val="24"/>
          <w:szCs w:val="24"/>
        </w:rPr>
        <w:tab/>
      </w:r>
      <w:r w:rsidRPr="008D58DF">
        <w:rPr>
          <w:rFonts w:ascii="Times New Roman" w:hAnsi="Times New Roman" w:cs="Times New Roman"/>
          <w:b/>
          <w:sz w:val="24"/>
          <w:szCs w:val="24"/>
        </w:rPr>
        <w:t>Directed Project in Geography</w:t>
      </w:r>
    </w:p>
    <w:p w14:paraId="268B1515" w14:textId="77777777" w:rsidR="00E60EC3" w:rsidRPr="008D58DF" w:rsidRDefault="00E60EC3" w:rsidP="00E60EC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58DF">
        <w:rPr>
          <w:rFonts w:ascii="Times New Roman" w:hAnsi="Times New Roman" w:cs="Times New Roman"/>
          <w:b/>
          <w:sz w:val="24"/>
          <w:szCs w:val="24"/>
        </w:rPr>
        <w:t xml:space="preserve">GEOG4003 </w:t>
      </w:r>
      <w:r w:rsidRPr="008D58DF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8D58DF">
        <w:rPr>
          <w:rFonts w:ascii="Times New Roman" w:hAnsi="Times New Roman" w:cs="Times New Roman"/>
          <w:b/>
          <w:sz w:val="24"/>
          <w:szCs w:val="24"/>
        </w:rPr>
        <w:t>Honours</w:t>
      </w:r>
      <w:proofErr w:type="spellEnd"/>
      <w:r w:rsidRPr="008D58DF">
        <w:rPr>
          <w:rFonts w:ascii="Times New Roman" w:hAnsi="Times New Roman" w:cs="Times New Roman"/>
          <w:b/>
          <w:sz w:val="24"/>
          <w:szCs w:val="24"/>
        </w:rPr>
        <w:t xml:space="preserve"> Dissertation</w:t>
      </w:r>
    </w:p>
    <w:p w14:paraId="129B2181" w14:textId="3391F583" w:rsidR="00207EA4" w:rsidRPr="008D58DF" w:rsidRDefault="00E60EC3" w:rsidP="00E60EC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58DF">
        <w:rPr>
          <w:rFonts w:ascii="Times New Roman" w:hAnsi="Times New Roman" w:cs="Times New Roman"/>
          <w:b/>
          <w:sz w:val="24"/>
          <w:szCs w:val="24"/>
        </w:rPr>
        <w:t>GEOG4004</w:t>
      </w:r>
      <w:r w:rsidRPr="008D58DF">
        <w:rPr>
          <w:rFonts w:ascii="Times New Roman" w:hAnsi="Times New Roman" w:cs="Times New Roman"/>
          <w:b/>
          <w:sz w:val="24"/>
          <w:szCs w:val="24"/>
        </w:rPr>
        <w:tab/>
        <w:t xml:space="preserve">Directed Project in </w:t>
      </w:r>
      <w:r w:rsidR="00207EA4" w:rsidRPr="008D58DF">
        <w:rPr>
          <w:rFonts w:ascii="Times New Roman" w:hAnsi="Times New Roman" w:cs="Times New Roman"/>
          <w:b/>
          <w:sz w:val="24"/>
          <w:szCs w:val="24"/>
        </w:rPr>
        <w:t>Urban Governance</w:t>
      </w:r>
    </w:p>
    <w:p w14:paraId="793EEA77" w14:textId="77777777" w:rsidR="00207EA4" w:rsidRPr="008D58DF" w:rsidRDefault="00207EA4" w:rsidP="00207E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B5C3A6" w14:textId="1B50D683" w:rsidR="00207EA4" w:rsidRPr="008D58DF" w:rsidRDefault="004B14BE" w:rsidP="00207EA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D58DF">
        <w:rPr>
          <w:rFonts w:ascii="Times New Roman" w:hAnsi="Times New Roman" w:cs="Times New Roman"/>
          <w:b/>
          <w:sz w:val="24"/>
          <w:szCs w:val="24"/>
          <w:u w:val="single"/>
        </w:rPr>
        <w:t xml:space="preserve">Research </w:t>
      </w:r>
      <w:r w:rsidR="00207EA4" w:rsidRPr="008D58DF">
        <w:rPr>
          <w:rFonts w:ascii="Times New Roman" w:hAnsi="Times New Roman" w:cs="Times New Roman"/>
          <w:b/>
          <w:sz w:val="24"/>
          <w:szCs w:val="24"/>
          <w:u w:val="single"/>
        </w:rPr>
        <w:t>Proposal</w:t>
      </w:r>
      <w:r w:rsidRPr="008D58DF">
        <w:rPr>
          <w:rFonts w:ascii="Times New Roman" w:hAnsi="Times New Roman" w:cs="Times New Roman"/>
          <w:b/>
          <w:sz w:val="24"/>
          <w:szCs w:val="24"/>
          <w:u w:val="single"/>
        </w:rPr>
        <w:t xml:space="preserve"> (25% of the total grade)</w:t>
      </w:r>
    </w:p>
    <w:p w14:paraId="734A57DB" w14:textId="77777777" w:rsidR="00425F22" w:rsidRPr="008D58DF" w:rsidRDefault="00425F22" w:rsidP="00207EA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A025FF5" w14:textId="757E7F4D" w:rsidR="00425F22" w:rsidRPr="008D58DF" w:rsidRDefault="00425F22" w:rsidP="00425F2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8D58DF">
        <w:rPr>
          <w:rFonts w:ascii="Times New Roman" w:hAnsi="Times New Roman" w:cs="Times New Roman"/>
          <w:b/>
          <w:color w:val="FF0000"/>
          <w:sz w:val="24"/>
          <w:szCs w:val="24"/>
          <w:highlight w:val="yellow"/>
          <w:u w:val="single"/>
        </w:rPr>
        <w:t xml:space="preserve">[You must submit it on or before </w:t>
      </w:r>
      <w:r w:rsidR="009B043A">
        <w:rPr>
          <w:rFonts w:ascii="Times New Roman" w:hAnsi="Times New Roman" w:cs="Times New Roman" w:hint="eastAsia"/>
          <w:b/>
          <w:color w:val="FF0000"/>
          <w:sz w:val="24"/>
          <w:szCs w:val="24"/>
          <w:highlight w:val="yellow"/>
          <w:u w:val="single"/>
        </w:rPr>
        <w:t>1</w:t>
      </w:r>
      <w:r w:rsidR="00067840">
        <w:rPr>
          <w:rFonts w:ascii="Times New Roman" w:hAnsi="Times New Roman" w:cs="Times New Roman" w:hint="eastAsia"/>
          <w:b/>
          <w:color w:val="FF0000"/>
          <w:sz w:val="24"/>
          <w:szCs w:val="24"/>
          <w:highlight w:val="yellow"/>
          <w:u w:val="single"/>
        </w:rPr>
        <w:t>6</w:t>
      </w:r>
      <w:r w:rsidRPr="008D58DF">
        <w:rPr>
          <w:rFonts w:ascii="Times New Roman" w:hAnsi="Times New Roman" w:cs="Times New Roman"/>
          <w:b/>
          <w:color w:val="FF0000"/>
          <w:sz w:val="24"/>
          <w:szCs w:val="24"/>
          <w:highlight w:val="yellow"/>
          <w:u w:val="single"/>
        </w:rPr>
        <w:t>/1</w:t>
      </w:r>
      <w:r w:rsidR="008D58DF" w:rsidRPr="008D58DF">
        <w:rPr>
          <w:rFonts w:ascii="Times New Roman" w:hAnsi="Times New Roman" w:cs="Times New Roman"/>
          <w:b/>
          <w:color w:val="FF0000"/>
          <w:sz w:val="24"/>
          <w:szCs w:val="24"/>
          <w:highlight w:val="yellow"/>
          <w:u w:val="single"/>
        </w:rPr>
        <w:t>/202</w:t>
      </w:r>
      <w:r w:rsidR="009B043A">
        <w:rPr>
          <w:rFonts w:ascii="Times New Roman" w:hAnsi="Times New Roman" w:cs="Times New Roman" w:hint="eastAsia"/>
          <w:b/>
          <w:color w:val="FF0000"/>
          <w:sz w:val="24"/>
          <w:szCs w:val="24"/>
          <w:highlight w:val="yellow"/>
          <w:u w:val="single"/>
        </w:rPr>
        <w:t>5</w:t>
      </w:r>
      <w:r w:rsidRPr="008D58DF">
        <w:rPr>
          <w:rFonts w:ascii="Times New Roman" w:hAnsi="Times New Roman" w:cs="Times New Roman"/>
          <w:b/>
          <w:color w:val="FF0000"/>
          <w:sz w:val="24"/>
          <w:szCs w:val="24"/>
          <w:highlight w:val="yellow"/>
          <w:u w:val="single"/>
        </w:rPr>
        <w:t xml:space="preserve"> (</w:t>
      </w:r>
      <w:r w:rsidR="00067840">
        <w:rPr>
          <w:rFonts w:ascii="Times New Roman" w:hAnsi="Times New Roman" w:cs="Times New Roman" w:hint="eastAsia"/>
          <w:b/>
          <w:color w:val="FF0000"/>
          <w:sz w:val="24"/>
          <w:szCs w:val="24"/>
          <w:highlight w:val="yellow"/>
          <w:u w:val="single"/>
        </w:rPr>
        <w:t>Thu</w:t>
      </w:r>
      <w:r w:rsidRPr="008D58DF">
        <w:rPr>
          <w:rFonts w:ascii="Times New Roman" w:hAnsi="Times New Roman" w:cs="Times New Roman"/>
          <w:b/>
          <w:color w:val="FF0000"/>
          <w:sz w:val="24"/>
          <w:szCs w:val="24"/>
          <w:highlight w:val="yellow"/>
          <w:u w:val="single"/>
        </w:rPr>
        <w:t>)]</w:t>
      </w:r>
    </w:p>
    <w:p w14:paraId="411FB137" w14:textId="77777777" w:rsidR="00207EA4" w:rsidRPr="008D58DF" w:rsidRDefault="00207EA4" w:rsidP="00207E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243"/>
        <w:gridCol w:w="1440"/>
        <w:gridCol w:w="2330"/>
      </w:tblGrid>
      <w:tr w:rsidR="00207EA4" w:rsidRPr="008D58DF" w14:paraId="5078075D" w14:textId="77777777" w:rsidTr="00E60EC3"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DE52D5" w14:textId="3202880B" w:rsidR="00207EA4" w:rsidRPr="008D58DF" w:rsidRDefault="00207EA4" w:rsidP="0045433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>Name of student</w:t>
            </w:r>
            <w:r w:rsidR="00E60EC3"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2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1CBD00" w14:textId="77777777" w:rsidR="00207EA4" w:rsidRPr="008D58DF" w:rsidRDefault="00207EA4" w:rsidP="0045433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8B7A26" w14:textId="2629EEF5" w:rsidR="00207EA4" w:rsidRPr="008D58DF" w:rsidRDefault="00207EA4" w:rsidP="0045433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>UID: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D9D2C7" w14:textId="77777777" w:rsidR="00207EA4" w:rsidRPr="008D58DF" w:rsidRDefault="00207EA4" w:rsidP="0045433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E60EC3" w:rsidRPr="008D58DF" w14:paraId="0D65A8E7" w14:textId="77777777" w:rsidTr="00E60EC3"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BF6A48" w14:textId="77777777" w:rsidR="00E60EC3" w:rsidRPr="008D58DF" w:rsidRDefault="00E60EC3" w:rsidP="0045433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>Supervisor:</w:t>
            </w:r>
          </w:p>
        </w:tc>
        <w:tc>
          <w:tcPr>
            <w:tcW w:w="32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BB36CC7" w14:textId="77777777" w:rsidR="00E60EC3" w:rsidRPr="008D58DF" w:rsidRDefault="00E60EC3" w:rsidP="0045433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B90A5A" w14:textId="26FABACB" w:rsidR="00E60EC3" w:rsidRPr="008D58DF" w:rsidRDefault="00E60EC3" w:rsidP="0045433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>Course: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55D0A6B" w14:textId="172DDE62" w:rsidR="00E60EC3" w:rsidRPr="008D58DF" w:rsidRDefault="00E60EC3" w:rsidP="0045433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207EA4" w:rsidRPr="008D58DF" w14:paraId="686128DF" w14:textId="77777777" w:rsidTr="0045433C"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0D6D7A" w14:textId="77777777" w:rsidR="00207EA4" w:rsidRPr="008D58DF" w:rsidRDefault="00207EA4" w:rsidP="0045433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>Title/topic:</w:t>
            </w:r>
          </w:p>
        </w:tc>
        <w:tc>
          <w:tcPr>
            <w:tcW w:w="70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E2DA6B4" w14:textId="77777777" w:rsidR="00207EA4" w:rsidRPr="008D58DF" w:rsidRDefault="00207EA4" w:rsidP="0045433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207EA4" w:rsidRPr="008D58DF" w14:paraId="61B643EA" w14:textId="77777777" w:rsidTr="0045433C">
        <w:tc>
          <w:tcPr>
            <w:tcW w:w="93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69D8FD" w14:textId="77777777" w:rsidR="00207EA4" w:rsidRPr="008D58DF" w:rsidRDefault="00207EA4" w:rsidP="0045433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</w:tbl>
    <w:p w14:paraId="1770AFBD" w14:textId="77777777" w:rsidR="00425F22" w:rsidRPr="008D58DF" w:rsidRDefault="00425F22" w:rsidP="00207E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A109AB" w14:textId="77777777" w:rsidR="00207EA4" w:rsidRPr="008D58DF" w:rsidRDefault="00207EA4" w:rsidP="00207EA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D58DF">
        <w:rPr>
          <w:rFonts w:ascii="Times New Roman" w:hAnsi="Times New Roman" w:cs="Times New Roman"/>
          <w:b/>
          <w:sz w:val="24"/>
          <w:szCs w:val="24"/>
        </w:rPr>
        <w:t>Project background</w:t>
      </w:r>
    </w:p>
    <w:p w14:paraId="56FCC28E" w14:textId="77777777" w:rsidR="00207EA4" w:rsidRPr="008D58DF" w:rsidRDefault="00207EA4" w:rsidP="00207E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C0AED5" w14:textId="7FC8F5C7" w:rsidR="00207EA4" w:rsidRPr="008D58DF" w:rsidRDefault="00207EA4" w:rsidP="00207E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58DF">
        <w:rPr>
          <w:rFonts w:ascii="Times New Roman" w:hAnsi="Times New Roman" w:cs="Times New Roman"/>
          <w:sz w:val="24"/>
          <w:szCs w:val="24"/>
        </w:rPr>
        <w:t xml:space="preserve">Please give a brief introduction to your study, with a </w:t>
      </w:r>
      <w:r w:rsidRPr="008D58DF">
        <w:rPr>
          <w:rFonts w:ascii="Times New Roman" w:hAnsi="Times New Roman" w:cs="Times New Roman"/>
          <w:b/>
          <w:bCs/>
          <w:sz w:val="24"/>
          <w:szCs w:val="24"/>
        </w:rPr>
        <w:t>background</w:t>
      </w:r>
      <w:r w:rsidRPr="008D58DF">
        <w:rPr>
          <w:rFonts w:ascii="Times New Roman" w:hAnsi="Times New Roman" w:cs="Times New Roman"/>
          <w:sz w:val="24"/>
          <w:szCs w:val="24"/>
        </w:rPr>
        <w:t xml:space="preserve"> and </w:t>
      </w:r>
      <w:r w:rsidRPr="008D58DF">
        <w:rPr>
          <w:rFonts w:ascii="Times New Roman" w:hAnsi="Times New Roman" w:cs="Times New Roman"/>
          <w:b/>
          <w:sz w:val="24"/>
          <w:szCs w:val="24"/>
        </w:rPr>
        <w:t>literature review</w:t>
      </w:r>
      <w:r w:rsidR="008D58DF" w:rsidRPr="008D58DF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7EA4" w:rsidRPr="008D58DF" w14:paraId="095E3024" w14:textId="77777777" w:rsidTr="00425F22">
        <w:trPr>
          <w:trHeight w:val="6369"/>
        </w:trPr>
        <w:tc>
          <w:tcPr>
            <w:tcW w:w="9350" w:type="dxa"/>
          </w:tcPr>
          <w:p w14:paraId="2FFFF4C7" w14:textId="5B89E09C" w:rsidR="008D58DF" w:rsidRPr="008D58DF" w:rsidRDefault="008D58DF" w:rsidP="0033184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287E2CA" w14:textId="77777777" w:rsidR="00E60EC3" w:rsidRPr="008D58DF" w:rsidRDefault="00E60EC3" w:rsidP="006C75F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75B95D5" w14:textId="6F8875F6" w:rsidR="00207EA4" w:rsidRPr="008D58DF" w:rsidRDefault="00207EA4" w:rsidP="00207EA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D58D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search </w:t>
      </w:r>
      <w:proofErr w:type="gramStart"/>
      <w:r w:rsidRPr="008D58DF">
        <w:rPr>
          <w:rFonts w:ascii="Times New Roman" w:hAnsi="Times New Roman" w:cs="Times New Roman"/>
          <w:b/>
          <w:sz w:val="24"/>
          <w:szCs w:val="24"/>
        </w:rPr>
        <w:t>questions</w:t>
      </w:r>
      <w:proofErr w:type="gramEnd"/>
    </w:p>
    <w:p w14:paraId="612255F3" w14:textId="77777777" w:rsidR="008D58DF" w:rsidRPr="008D58DF" w:rsidRDefault="008D58DF" w:rsidP="008D58DF">
      <w:pPr>
        <w:pStyle w:val="ListParagraph"/>
        <w:spacing w:after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054BE3F5" w14:textId="4B74D903" w:rsidR="008D58DF" w:rsidRPr="008D58DF" w:rsidRDefault="00207EA4" w:rsidP="00207E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58DF">
        <w:rPr>
          <w:rFonts w:ascii="Times New Roman" w:hAnsi="Times New Roman" w:cs="Times New Roman"/>
          <w:sz w:val="24"/>
          <w:szCs w:val="24"/>
        </w:rPr>
        <w:t xml:space="preserve">Please state </w:t>
      </w:r>
      <w:r w:rsidR="008D58DF" w:rsidRPr="008D58DF">
        <w:rPr>
          <w:rFonts w:ascii="Times New Roman" w:hAnsi="Times New Roman" w:cs="Times New Roman"/>
          <w:sz w:val="24"/>
          <w:szCs w:val="24"/>
        </w:rPr>
        <w:t>proposed research</w:t>
      </w:r>
      <w:r w:rsidRPr="008D58DF">
        <w:rPr>
          <w:rFonts w:ascii="Times New Roman" w:hAnsi="Times New Roman" w:cs="Times New Roman"/>
          <w:sz w:val="24"/>
          <w:szCs w:val="24"/>
        </w:rPr>
        <w:t xml:space="preserve"> questions that your study will seek to answer (these can be formatted as bullet points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7EA4" w:rsidRPr="008D58DF" w14:paraId="2BCA9A18" w14:textId="77777777" w:rsidTr="00331846">
        <w:trPr>
          <w:trHeight w:val="2798"/>
        </w:trPr>
        <w:tc>
          <w:tcPr>
            <w:tcW w:w="9350" w:type="dxa"/>
          </w:tcPr>
          <w:p w14:paraId="7F9C5735" w14:textId="77777777" w:rsidR="00207EA4" w:rsidRPr="008D58DF" w:rsidRDefault="00207EA4" w:rsidP="0033184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6865EB7" w14:textId="5929BC50" w:rsidR="00207EA4" w:rsidRPr="008D58DF" w:rsidRDefault="00207EA4" w:rsidP="00207EA4">
      <w:pPr>
        <w:rPr>
          <w:rFonts w:ascii="Times New Roman" w:hAnsi="Times New Roman" w:cs="Times New Roman"/>
          <w:sz w:val="24"/>
          <w:szCs w:val="24"/>
        </w:rPr>
      </w:pPr>
    </w:p>
    <w:p w14:paraId="3BEC5DB6" w14:textId="77777777" w:rsidR="00207EA4" w:rsidRPr="008D58DF" w:rsidRDefault="00207EA4" w:rsidP="00207EA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D58DF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proofErr w:type="gramStart"/>
      <w:r w:rsidRPr="008D58DF">
        <w:rPr>
          <w:rFonts w:ascii="Times New Roman" w:hAnsi="Times New Roman" w:cs="Times New Roman"/>
          <w:b/>
          <w:sz w:val="24"/>
          <w:szCs w:val="24"/>
        </w:rPr>
        <w:t>methods</w:t>
      </w:r>
      <w:proofErr w:type="gramEnd"/>
    </w:p>
    <w:p w14:paraId="75D3D0AD" w14:textId="77777777" w:rsidR="00207EA4" w:rsidRPr="008D58DF" w:rsidRDefault="00207EA4" w:rsidP="00207EA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9F97A93" w14:textId="474F5417" w:rsidR="00207EA4" w:rsidRPr="008D58DF" w:rsidRDefault="00207EA4" w:rsidP="00207E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58DF">
        <w:rPr>
          <w:rFonts w:ascii="Times New Roman" w:hAnsi="Times New Roman" w:cs="Times New Roman"/>
          <w:sz w:val="24"/>
          <w:szCs w:val="24"/>
        </w:rPr>
        <w:t xml:space="preserve">Please explain the methods of data collection and analysis you intend to use for your study (including any </w:t>
      </w:r>
      <w:r w:rsidRPr="008D58DF">
        <w:rPr>
          <w:rFonts w:ascii="Times New Roman" w:hAnsi="Times New Roman" w:cs="Times New Roman"/>
          <w:sz w:val="24"/>
          <w:szCs w:val="24"/>
          <w:u w:val="single"/>
        </w:rPr>
        <w:t>hypotheses</w:t>
      </w:r>
      <w:proofErr w:type="gramStart"/>
      <w:r w:rsidRPr="008D58DF">
        <w:rPr>
          <w:rFonts w:ascii="Times New Roman" w:hAnsi="Times New Roman" w:cs="Times New Roman"/>
          <w:sz w:val="24"/>
          <w:szCs w:val="24"/>
        </w:rPr>
        <w:t>), and</w:t>
      </w:r>
      <w:proofErr w:type="gramEnd"/>
      <w:r w:rsidRPr="008D58DF">
        <w:rPr>
          <w:rFonts w:ascii="Times New Roman" w:hAnsi="Times New Roman" w:cs="Times New Roman"/>
          <w:sz w:val="24"/>
          <w:szCs w:val="24"/>
        </w:rPr>
        <w:t xml:space="preserve"> justify these in light of your research questions</w:t>
      </w:r>
      <w:r w:rsidR="008D58DF" w:rsidRPr="008D58DF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7EA4" w:rsidRPr="008D58DF" w14:paraId="351E0788" w14:textId="77777777" w:rsidTr="00DC579A">
        <w:trPr>
          <w:trHeight w:val="6086"/>
        </w:trPr>
        <w:tc>
          <w:tcPr>
            <w:tcW w:w="9350" w:type="dxa"/>
          </w:tcPr>
          <w:p w14:paraId="52E051D0" w14:textId="77777777" w:rsidR="00207EA4" w:rsidRPr="008D58DF" w:rsidRDefault="00207EA4" w:rsidP="00207E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136BDE" w14:textId="77777777" w:rsidR="00207EA4" w:rsidRPr="008D58DF" w:rsidRDefault="00207EA4" w:rsidP="00207E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C13BBC1" w14:textId="4959D06B" w:rsidR="00071378" w:rsidRPr="008D58DF" w:rsidRDefault="00071378" w:rsidP="0007137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59D7F73" w14:textId="562F2BCD" w:rsidR="008D58DF" w:rsidRPr="008D58DF" w:rsidRDefault="008D58DF" w:rsidP="0007137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AB04D2F" w14:textId="088DEBA1" w:rsidR="008D58DF" w:rsidRPr="008D58DF" w:rsidRDefault="008D58DF" w:rsidP="0007137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7953403" w14:textId="77777777" w:rsidR="008D58DF" w:rsidRPr="008D58DF" w:rsidRDefault="008D58DF" w:rsidP="0007137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C16C2A9" w14:textId="11BCB648" w:rsidR="00207EA4" w:rsidRPr="008D58DF" w:rsidRDefault="00207EA4" w:rsidP="0007137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D58DF">
        <w:rPr>
          <w:rFonts w:ascii="Times New Roman" w:hAnsi="Times New Roman" w:cs="Times New Roman"/>
          <w:b/>
          <w:sz w:val="24"/>
          <w:szCs w:val="24"/>
        </w:rPr>
        <w:lastRenderedPageBreak/>
        <w:t>Expected outcomes/</w:t>
      </w:r>
      <w:proofErr w:type="gramStart"/>
      <w:r w:rsidRPr="008D58DF">
        <w:rPr>
          <w:rFonts w:ascii="Times New Roman" w:hAnsi="Times New Roman" w:cs="Times New Roman"/>
          <w:b/>
          <w:sz w:val="24"/>
          <w:szCs w:val="24"/>
        </w:rPr>
        <w:t>results</w:t>
      </w:r>
      <w:proofErr w:type="gramEnd"/>
    </w:p>
    <w:p w14:paraId="1036CEA6" w14:textId="77777777" w:rsidR="00207EA4" w:rsidRPr="008D58DF" w:rsidRDefault="00207EA4" w:rsidP="00207EA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1A27685" w14:textId="0463305E" w:rsidR="00207EA4" w:rsidRPr="008D58DF" w:rsidRDefault="00207EA4" w:rsidP="00207E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58DF">
        <w:rPr>
          <w:rFonts w:ascii="Times New Roman" w:hAnsi="Times New Roman" w:cs="Times New Roman"/>
          <w:sz w:val="24"/>
          <w:szCs w:val="24"/>
        </w:rPr>
        <w:t>Please illustrate some of your expected results or research findings</w:t>
      </w:r>
      <w:r w:rsidR="008D58DF" w:rsidRPr="008D58DF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7EA4" w:rsidRPr="008D58DF" w14:paraId="356C9452" w14:textId="77777777" w:rsidTr="00331846">
        <w:trPr>
          <w:trHeight w:val="2528"/>
        </w:trPr>
        <w:tc>
          <w:tcPr>
            <w:tcW w:w="9350" w:type="dxa"/>
          </w:tcPr>
          <w:p w14:paraId="70A99957" w14:textId="77777777" w:rsidR="00207EA4" w:rsidRPr="008D58DF" w:rsidRDefault="00207EA4" w:rsidP="0033184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182CF0E" w14:textId="77777777" w:rsidR="00207EA4" w:rsidRPr="008D58DF" w:rsidRDefault="00207EA4" w:rsidP="00207E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4E0795" w14:textId="77777777" w:rsidR="00207EA4" w:rsidRPr="008D58DF" w:rsidRDefault="00207EA4" w:rsidP="00207EA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D58DF">
        <w:rPr>
          <w:rFonts w:ascii="Times New Roman" w:hAnsi="Times New Roman" w:cs="Times New Roman"/>
          <w:b/>
          <w:sz w:val="24"/>
          <w:szCs w:val="24"/>
        </w:rPr>
        <w:t xml:space="preserve">Expected work </w:t>
      </w:r>
      <w:proofErr w:type="gramStart"/>
      <w:r w:rsidRPr="008D58DF">
        <w:rPr>
          <w:rFonts w:ascii="Times New Roman" w:hAnsi="Times New Roman" w:cs="Times New Roman"/>
          <w:b/>
          <w:sz w:val="24"/>
          <w:szCs w:val="24"/>
        </w:rPr>
        <w:t>schedule</w:t>
      </w:r>
      <w:proofErr w:type="gramEnd"/>
    </w:p>
    <w:p w14:paraId="76859B25" w14:textId="77777777" w:rsidR="00207EA4" w:rsidRPr="008D58DF" w:rsidRDefault="00207EA4" w:rsidP="00207EA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5F13F1D" w14:textId="6C433487" w:rsidR="00207EA4" w:rsidRPr="008D58DF" w:rsidRDefault="00207EA4" w:rsidP="00207E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58DF">
        <w:rPr>
          <w:rFonts w:ascii="Times New Roman" w:hAnsi="Times New Roman" w:cs="Times New Roman"/>
          <w:sz w:val="24"/>
          <w:szCs w:val="24"/>
        </w:rPr>
        <w:t>Please show your expected schedule, being as specific as possible (please adjust table parameters as necessary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207EA4" w:rsidRPr="008D58DF" w14:paraId="5AD8B7B9" w14:textId="77777777" w:rsidTr="00207EA4">
        <w:trPr>
          <w:trHeight w:val="287"/>
        </w:trPr>
        <w:tc>
          <w:tcPr>
            <w:tcW w:w="1615" w:type="dxa"/>
            <w:tcBorders>
              <w:bottom w:val="single" w:sz="4" w:space="0" w:color="auto"/>
            </w:tcBorders>
          </w:tcPr>
          <w:p w14:paraId="130EE7D2" w14:textId="77777777" w:rsidR="00207EA4" w:rsidRPr="008D58DF" w:rsidRDefault="00207EA4" w:rsidP="004543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82020531"/>
            <w:r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7735" w:type="dxa"/>
            <w:tcBorders>
              <w:bottom w:val="single" w:sz="4" w:space="0" w:color="auto"/>
            </w:tcBorders>
          </w:tcPr>
          <w:p w14:paraId="3DE0242D" w14:textId="77777777" w:rsidR="00207EA4" w:rsidRPr="008D58DF" w:rsidRDefault="00207EA4" w:rsidP="004543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>Work / Tasks</w:t>
            </w:r>
          </w:p>
        </w:tc>
      </w:tr>
      <w:tr w:rsidR="00207EA4" w:rsidRPr="008D58DF" w14:paraId="0A6657C4" w14:textId="77777777" w:rsidTr="00331846">
        <w:trPr>
          <w:trHeight w:val="458"/>
        </w:trPr>
        <w:tc>
          <w:tcPr>
            <w:tcW w:w="1615" w:type="dxa"/>
            <w:tcBorders>
              <w:top w:val="single" w:sz="4" w:space="0" w:color="auto"/>
            </w:tcBorders>
          </w:tcPr>
          <w:p w14:paraId="470D2B31" w14:textId="77777777" w:rsidR="00207EA4" w:rsidRPr="008D58DF" w:rsidRDefault="00207EA4" w:rsidP="004543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35" w:type="dxa"/>
            <w:tcBorders>
              <w:top w:val="single" w:sz="4" w:space="0" w:color="auto"/>
            </w:tcBorders>
          </w:tcPr>
          <w:p w14:paraId="5F3EE1B9" w14:textId="77777777" w:rsidR="00207EA4" w:rsidRPr="008D58DF" w:rsidRDefault="00207EA4" w:rsidP="004543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7EA4" w:rsidRPr="008D58DF" w14:paraId="564E70B8" w14:textId="77777777" w:rsidTr="00331846">
        <w:trPr>
          <w:trHeight w:val="539"/>
        </w:trPr>
        <w:tc>
          <w:tcPr>
            <w:tcW w:w="1615" w:type="dxa"/>
          </w:tcPr>
          <w:p w14:paraId="1341C0B7" w14:textId="77777777" w:rsidR="00207EA4" w:rsidRPr="008D58DF" w:rsidRDefault="00207EA4" w:rsidP="004543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35" w:type="dxa"/>
          </w:tcPr>
          <w:p w14:paraId="5C8ADD08" w14:textId="77777777" w:rsidR="00207EA4" w:rsidRPr="008D58DF" w:rsidRDefault="00207EA4" w:rsidP="004543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7EA4" w:rsidRPr="008D58DF" w14:paraId="7C6FE953" w14:textId="77777777" w:rsidTr="00331846">
        <w:trPr>
          <w:trHeight w:val="431"/>
        </w:trPr>
        <w:tc>
          <w:tcPr>
            <w:tcW w:w="1615" w:type="dxa"/>
          </w:tcPr>
          <w:p w14:paraId="1A472381" w14:textId="77777777" w:rsidR="00207EA4" w:rsidRPr="008D58DF" w:rsidRDefault="00207EA4" w:rsidP="004543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35" w:type="dxa"/>
          </w:tcPr>
          <w:p w14:paraId="3629CB7A" w14:textId="77777777" w:rsidR="00207EA4" w:rsidRPr="008D58DF" w:rsidRDefault="00207EA4" w:rsidP="004543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7EA4" w:rsidRPr="008D58DF" w14:paraId="1490AF73" w14:textId="77777777" w:rsidTr="00331846">
        <w:trPr>
          <w:trHeight w:val="440"/>
        </w:trPr>
        <w:tc>
          <w:tcPr>
            <w:tcW w:w="1615" w:type="dxa"/>
          </w:tcPr>
          <w:p w14:paraId="6C570578" w14:textId="77777777" w:rsidR="00207EA4" w:rsidRPr="008D58DF" w:rsidRDefault="00207EA4" w:rsidP="004543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35" w:type="dxa"/>
          </w:tcPr>
          <w:p w14:paraId="6179B139" w14:textId="77777777" w:rsidR="00207EA4" w:rsidRPr="008D58DF" w:rsidRDefault="00207EA4" w:rsidP="004543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</w:tbl>
    <w:p w14:paraId="0DA79D28" w14:textId="77777777" w:rsidR="00207EA4" w:rsidRPr="008D58DF" w:rsidRDefault="00207EA4" w:rsidP="00207E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44BADB" w14:textId="66B4B627" w:rsidR="00207EA4" w:rsidRPr="008D58DF" w:rsidRDefault="00207EA4" w:rsidP="00207EA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D58DF">
        <w:rPr>
          <w:rFonts w:ascii="Times New Roman" w:hAnsi="Times New Roman" w:cs="Times New Roman"/>
          <w:b/>
          <w:sz w:val="24"/>
          <w:szCs w:val="24"/>
        </w:rPr>
        <w:t>Budget</w:t>
      </w:r>
      <w:r w:rsidR="004E33BB">
        <w:rPr>
          <w:rFonts w:ascii="Times New Roman" w:hAnsi="Times New Roman" w:cs="Times New Roman" w:hint="eastAsia"/>
          <w:b/>
          <w:sz w:val="24"/>
          <w:szCs w:val="24"/>
        </w:rPr>
        <w:t xml:space="preserve"> (optional)</w:t>
      </w:r>
    </w:p>
    <w:p w14:paraId="51C14DA8" w14:textId="77777777" w:rsidR="00207EA4" w:rsidRPr="008D58DF" w:rsidRDefault="00207EA4" w:rsidP="00207EA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7ABD23B" w14:textId="69430997" w:rsidR="00207EA4" w:rsidRPr="008D58DF" w:rsidRDefault="00207EA4" w:rsidP="00207E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58DF">
        <w:rPr>
          <w:rFonts w:ascii="Times New Roman" w:hAnsi="Times New Roman" w:cs="Times New Roman"/>
          <w:sz w:val="24"/>
          <w:szCs w:val="24"/>
        </w:rPr>
        <w:t>If your project involves expenses of any kind (travel, transcription, translation, equipment purchase, participant compensation, data acquisition/processing expenses, etc.), you are required to complete this section. If your project does not involve any expenses whatsoever, you may skip this section and proceed to item 7 (below) (please adjust table parameters as necessary).</w:t>
      </w:r>
    </w:p>
    <w:tbl>
      <w:tblPr>
        <w:tblStyle w:val="TableGrid"/>
        <w:tblW w:w="9419" w:type="dxa"/>
        <w:tblLook w:val="04A0" w:firstRow="1" w:lastRow="0" w:firstColumn="1" w:lastColumn="0" w:noHBand="0" w:noVBand="1"/>
      </w:tblPr>
      <w:tblGrid>
        <w:gridCol w:w="1975"/>
        <w:gridCol w:w="2160"/>
        <w:gridCol w:w="1800"/>
        <w:gridCol w:w="3484"/>
      </w:tblGrid>
      <w:tr w:rsidR="00207EA4" w:rsidRPr="008D58DF" w14:paraId="6A944406" w14:textId="77777777" w:rsidTr="00207EA4">
        <w:trPr>
          <w:trHeight w:val="684"/>
        </w:trPr>
        <w:tc>
          <w:tcPr>
            <w:tcW w:w="1975" w:type="dxa"/>
          </w:tcPr>
          <w:p w14:paraId="15AD1ABF" w14:textId="77777777" w:rsidR="00207EA4" w:rsidRPr="008D58DF" w:rsidRDefault="00207EA4" w:rsidP="00207E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>Item</w:t>
            </w:r>
          </w:p>
        </w:tc>
        <w:tc>
          <w:tcPr>
            <w:tcW w:w="2160" w:type="dxa"/>
          </w:tcPr>
          <w:p w14:paraId="2CE7C7DC" w14:textId="77777777" w:rsidR="00207EA4" w:rsidRPr="008D58DF" w:rsidRDefault="00207EA4" w:rsidP="00207E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>Cost</w:t>
            </w:r>
          </w:p>
        </w:tc>
        <w:tc>
          <w:tcPr>
            <w:tcW w:w="1800" w:type="dxa"/>
          </w:tcPr>
          <w:p w14:paraId="52EB1EC8" w14:textId="77777777" w:rsidR="00207EA4" w:rsidRPr="008D58DF" w:rsidRDefault="00207EA4" w:rsidP="00207E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>Justification</w:t>
            </w:r>
          </w:p>
        </w:tc>
        <w:tc>
          <w:tcPr>
            <w:tcW w:w="3484" w:type="dxa"/>
          </w:tcPr>
          <w:p w14:paraId="2108D306" w14:textId="77777777" w:rsidR="00207EA4" w:rsidRPr="008D58DF" w:rsidRDefault="00207EA4" w:rsidP="00207EA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>Funding source (e.g., research grant, funds provided by advisor, personal funds, etc.)</w:t>
            </w:r>
          </w:p>
        </w:tc>
      </w:tr>
      <w:tr w:rsidR="00207EA4" w:rsidRPr="008D58DF" w14:paraId="3C40F354" w14:textId="77777777" w:rsidTr="00207EA4">
        <w:trPr>
          <w:trHeight w:val="660"/>
        </w:trPr>
        <w:tc>
          <w:tcPr>
            <w:tcW w:w="1975" w:type="dxa"/>
          </w:tcPr>
          <w:p w14:paraId="550298E2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2160" w:type="dxa"/>
          </w:tcPr>
          <w:p w14:paraId="5FAFF5DC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1800" w:type="dxa"/>
          </w:tcPr>
          <w:p w14:paraId="7C77D801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3484" w:type="dxa"/>
          </w:tcPr>
          <w:p w14:paraId="1CA68B76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207EA4" w:rsidRPr="008D58DF" w14:paraId="2C97ED05" w14:textId="77777777" w:rsidTr="00207EA4">
        <w:trPr>
          <w:trHeight w:val="684"/>
        </w:trPr>
        <w:tc>
          <w:tcPr>
            <w:tcW w:w="1975" w:type="dxa"/>
          </w:tcPr>
          <w:p w14:paraId="22C39F9B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45CEB8BA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269192FC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84" w:type="dxa"/>
          </w:tcPr>
          <w:p w14:paraId="39C0981A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7EA4" w:rsidRPr="008D58DF" w14:paraId="1D8C9147" w14:textId="77777777" w:rsidTr="00207EA4">
        <w:trPr>
          <w:trHeight w:val="660"/>
        </w:trPr>
        <w:tc>
          <w:tcPr>
            <w:tcW w:w="1975" w:type="dxa"/>
          </w:tcPr>
          <w:p w14:paraId="5B6CAEE8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737EEF2B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67AA2C3F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84" w:type="dxa"/>
          </w:tcPr>
          <w:p w14:paraId="06704ED2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7EA4" w:rsidRPr="008D58DF" w14:paraId="69A4213D" w14:textId="77777777" w:rsidTr="00207EA4">
        <w:trPr>
          <w:trHeight w:val="684"/>
        </w:trPr>
        <w:tc>
          <w:tcPr>
            <w:tcW w:w="1975" w:type="dxa"/>
          </w:tcPr>
          <w:p w14:paraId="34AE131B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151FC322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7E8DBE66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84" w:type="dxa"/>
          </w:tcPr>
          <w:p w14:paraId="1ECE4119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7EA4" w:rsidRPr="008D58DF" w14:paraId="49E8E1A9" w14:textId="77777777" w:rsidTr="00207EA4">
        <w:trPr>
          <w:trHeight w:val="684"/>
        </w:trPr>
        <w:tc>
          <w:tcPr>
            <w:tcW w:w="1975" w:type="dxa"/>
          </w:tcPr>
          <w:p w14:paraId="589C1419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14:paraId="76BBF558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58DF">
              <w:rPr>
                <w:rFonts w:ascii="Times New Roman" w:hAnsi="Times New Roman" w:cs="Times New Roman"/>
                <w:b/>
                <w:sz w:val="24"/>
                <w:szCs w:val="24"/>
              </w:rPr>
              <w:t>TOTAL COST:</w:t>
            </w:r>
          </w:p>
          <w:p w14:paraId="23C0313F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14:paraId="1F2E1687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84" w:type="dxa"/>
          </w:tcPr>
          <w:p w14:paraId="46230E50" w14:textId="77777777" w:rsidR="00207EA4" w:rsidRPr="008D58DF" w:rsidRDefault="00207EA4" w:rsidP="00454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0625FEFE" w14:textId="77777777" w:rsidR="00207EA4" w:rsidRPr="008D58DF" w:rsidRDefault="00207EA4" w:rsidP="00207E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B40DA4" w14:textId="77777777" w:rsidR="00207EA4" w:rsidRPr="008D58DF" w:rsidRDefault="00207EA4" w:rsidP="0007137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D58DF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687C55B2" w14:textId="77777777" w:rsidR="00207EA4" w:rsidRPr="008D58DF" w:rsidRDefault="00207EA4" w:rsidP="00207EA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4F07718" w14:textId="77777777" w:rsidR="00207EA4" w:rsidRPr="008D58DF" w:rsidRDefault="00207EA4" w:rsidP="00207E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58DF">
        <w:rPr>
          <w:rFonts w:ascii="Times New Roman" w:hAnsi="Times New Roman" w:cs="Times New Roman"/>
          <w:sz w:val="24"/>
          <w:szCs w:val="24"/>
        </w:rPr>
        <w:t xml:space="preserve">Please list your references in a standard citation style, such as APA, MLA, Chicago MOS, or Harvard-Sage. </w:t>
      </w:r>
      <w:r w:rsidRPr="008D58DF">
        <w:rPr>
          <w:rFonts w:ascii="Times New Roman" w:hAnsi="Times New Roman" w:cs="Times New Roman"/>
          <w:b/>
          <w:sz w:val="24"/>
          <w:szCs w:val="24"/>
        </w:rPr>
        <w:t>DO NOT</w:t>
      </w:r>
      <w:r w:rsidRPr="008D58DF">
        <w:rPr>
          <w:rFonts w:ascii="Times New Roman" w:hAnsi="Times New Roman" w:cs="Times New Roman"/>
          <w:sz w:val="24"/>
          <w:szCs w:val="24"/>
        </w:rPr>
        <w:t xml:space="preserve"> simply post hyperlinks; you must use a standard citation style for all entries, such as those listed abov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31846" w:rsidRPr="008D58DF" w14:paraId="0A75176C" w14:textId="77777777" w:rsidTr="00331846">
        <w:trPr>
          <w:trHeight w:val="8657"/>
        </w:trPr>
        <w:tc>
          <w:tcPr>
            <w:tcW w:w="9350" w:type="dxa"/>
          </w:tcPr>
          <w:p w14:paraId="181576A3" w14:textId="77777777" w:rsidR="00331846" w:rsidRPr="008D58DF" w:rsidRDefault="00331846" w:rsidP="00207E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910334B" w14:textId="77777777" w:rsidR="00071378" w:rsidRPr="008D58DF" w:rsidRDefault="00071378" w:rsidP="00207EA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sectPr w:rsidR="00071378" w:rsidRPr="008D58D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F9DBF" w14:textId="77777777" w:rsidR="007B4DAF" w:rsidRDefault="007B4DAF" w:rsidP="00207EA4">
      <w:pPr>
        <w:spacing w:after="0" w:line="240" w:lineRule="auto"/>
      </w:pPr>
      <w:r>
        <w:separator/>
      </w:r>
    </w:p>
  </w:endnote>
  <w:endnote w:type="continuationSeparator" w:id="0">
    <w:p w14:paraId="186C9889" w14:textId="77777777" w:rsidR="007B4DAF" w:rsidRDefault="007B4DAF" w:rsidP="00207E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07932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AA8075" w14:textId="77777777" w:rsidR="00207EA4" w:rsidRDefault="00207E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0F08A2" w14:textId="77777777" w:rsidR="00207EA4" w:rsidRDefault="00207E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11018" w14:textId="77777777" w:rsidR="007B4DAF" w:rsidRDefault="007B4DAF" w:rsidP="00207EA4">
      <w:pPr>
        <w:spacing w:after="0" w:line="240" w:lineRule="auto"/>
      </w:pPr>
      <w:r>
        <w:separator/>
      </w:r>
    </w:p>
  </w:footnote>
  <w:footnote w:type="continuationSeparator" w:id="0">
    <w:p w14:paraId="1CFBFEBA" w14:textId="77777777" w:rsidR="007B4DAF" w:rsidRDefault="007B4DAF" w:rsidP="00207E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86BC8"/>
    <w:multiLevelType w:val="hybridMultilevel"/>
    <w:tmpl w:val="CD70D0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25625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NzIxMTYxNzAwNTJV0lEKTi0uzszPAykwrAUARedLjSwAAAA="/>
  </w:docVars>
  <w:rsids>
    <w:rsidRoot w:val="00207EA4"/>
    <w:rsid w:val="000101ED"/>
    <w:rsid w:val="00067840"/>
    <w:rsid w:val="00071378"/>
    <w:rsid w:val="000C3FD4"/>
    <w:rsid w:val="00207EA4"/>
    <w:rsid w:val="00284A04"/>
    <w:rsid w:val="00331846"/>
    <w:rsid w:val="00373945"/>
    <w:rsid w:val="003A54D5"/>
    <w:rsid w:val="00425F22"/>
    <w:rsid w:val="004B14BE"/>
    <w:rsid w:val="004E33BB"/>
    <w:rsid w:val="005670A9"/>
    <w:rsid w:val="00596A72"/>
    <w:rsid w:val="00601DEC"/>
    <w:rsid w:val="006A62B6"/>
    <w:rsid w:val="006C75FC"/>
    <w:rsid w:val="007B4DAF"/>
    <w:rsid w:val="008B40A8"/>
    <w:rsid w:val="008D58DF"/>
    <w:rsid w:val="00987C39"/>
    <w:rsid w:val="009B043A"/>
    <w:rsid w:val="00A84E38"/>
    <w:rsid w:val="00B376F8"/>
    <w:rsid w:val="00BF7674"/>
    <w:rsid w:val="00C3378F"/>
    <w:rsid w:val="00CA4BEE"/>
    <w:rsid w:val="00CF04D9"/>
    <w:rsid w:val="00DC579A"/>
    <w:rsid w:val="00E60EC3"/>
    <w:rsid w:val="00E7271C"/>
    <w:rsid w:val="00EB7462"/>
    <w:rsid w:val="00F60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330682"/>
  <w15:chartTrackingRefBased/>
  <w15:docId w15:val="{40E2447E-72B3-4FCF-85BA-B7158A356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E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7E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7E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7E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EA4"/>
  </w:style>
  <w:style w:type="paragraph" w:styleId="Footer">
    <w:name w:val="footer"/>
    <w:basedOn w:val="Normal"/>
    <w:link w:val="FooterChar"/>
    <w:uiPriority w:val="99"/>
    <w:unhideWhenUsed/>
    <w:rsid w:val="00207E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E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2F4D9-0A62-4E89-9B18-7169A855B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artment of Geography</dc:creator>
  <cp:keywords/>
  <dc:description/>
  <cp:lastModifiedBy>He Wang</cp:lastModifiedBy>
  <cp:revision>11</cp:revision>
  <dcterms:created xsi:type="dcterms:W3CDTF">2023-02-28T04:33:00Z</dcterms:created>
  <dcterms:modified xsi:type="dcterms:W3CDTF">2024-04-22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a052dde164c5b7b82efe52529d9e860510a244f71a200fe5d78edb6e30c432</vt:lpwstr>
  </property>
</Properties>
</file>